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Cover</w:t>
      </w:r>
      <w:r>
        <w:t xml:space="preserve"> </w:t>
      </w:r>
      <w:r>
        <w:t xml:space="preserve">Letter</w:t>
      </w:r>
    </w:p>
    <w:bookmarkStart w:id="20" w:name="X39f750549b5e2bf72065881af2910eec87b4eab"/>
    <w:p>
      <w:pPr>
        <w:pStyle w:val="Heading1"/>
      </w:pPr>
      <w:r>
        <w:t xml:space="preserve">COVER LETTER FOR CIVIL ENGINEER POSITION IN SOUTH AFRICA CAPE TOWN</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w:t>
      </w:r>
    </w:p>
    <w:p>
      <w:pPr>
        <w:pStyle w:val="BodyText"/>
      </w:pPr>
      <w:r>
        <w:t xml:space="preserve">I am writing to express my sincere interest in the Civil Engineer position at your esteemed organization, based in South Africa Cape Town. As a highly motivated and experienced civil engineer with a deep understanding of infrastructure development, I am eager to contribute my technical expertise and passion for sustainable construction practices to support your projects in this vibrant region. With over [X years] of experience in civil engineering, including hands-on work across various sectors such as urban planning, transportation, and water management, I am confident in my ability to add value to your team while aligning with the unique challenges and opportunities of South Africa Cape Town.</w:t>
      </w:r>
    </w:p>
    <w:p>
      <w:pPr>
        <w:pStyle w:val="BodyText"/>
      </w:pPr>
      <w:r>
        <w:t xml:space="preserve">My journey as a Civil Engineer has been driven by a commitment to excellence, innovation, and community impact. In South Africa Cape Town, where infrastructure development is critical for economic growth and social equity, I have consistently focused on delivering solutions that are not only technically robust but also environmentally responsible. My work in the region has involved projects ranging from municipal water supply systems to road infrastructure upgrades, all of which required a nuanced understanding of local regulations, cultural contexts, and environmental sustainability. This experience has equipped me with a comprehensive skill set that I believe is perfectly aligned with the needs of your organization.</w:t>
      </w:r>
    </w:p>
    <w:p>
      <w:pPr>
        <w:pStyle w:val="BodyText"/>
      </w:pPr>
      <w:r>
        <w:t xml:space="preserve">One of my key strengths as a Civil Engineer is my ability to balance technical precision with practical problem-solving. For instance, during my tenure at [Previous Company/Organization], I led the design and implementation of a stormwater management system in Cape Town that mitigated flooding in high-risk areas while adhering to strict environmental compliance standards. This project required collaboration with local authorities, community stakeholders, and multidisciplinary teams to ensure that the final solution was both effective and socially inclusive. Such experiences have reinforced my belief that civil engineering is not just about constructing buildings or roads but about creating resilient communities.</w:t>
      </w:r>
    </w:p>
    <w:p>
      <w:pPr>
        <w:pStyle w:val="BodyText"/>
      </w:pPr>
      <w:r>
        <w:t xml:space="preserve">South Africa Cape Town presents unique challenges due to its diverse topography, rapid urbanization, and the need for infrastructure that can withstand climate-related pressures. As a Civil Engineer with a focus on sustainable practices, I have actively sought opportunities to integrate green technologies into my projects. For example, I have worked on initiatives that incorporate rainwater harvesting systems and energy-efficient materials in construction. These efforts not only reduce environmental footprints but also contribute to long-term cost savings for clients—a principle I am eager to apply in your organization’s projects.</w:t>
      </w:r>
    </w:p>
    <w:p>
      <w:pPr>
        <w:pStyle w:val="BodyText"/>
      </w:pPr>
      <w:r>
        <w:t xml:space="preserve">Furthermore, my professional background includes extensive experience with advanced civil engineering software such as AutoCAD, Revit, and STAAD.Pro, which I use to design and analyze complex structures. I have also managed projects from conceptualization to completion, ensuring that timelines are met and budgets are adhered to without compromising on quality. In Cape Town’s dynamic construction environment, where deadlines can be tight and expectations high, my ability to remain organized under pressure has been a key factor in the success of my projects.</w:t>
      </w:r>
    </w:p>
    <w:p>
      <w:pPr>
        <w:pStyle w:val="BodyText"/>
      </w:pPr>
      <w:r>
        <w:t xml:space="preserve">What excites me most about the Civil Engineer position at your company is the opportunity to work on projects that have a tangible impact on South Africa Cape Town’s development. I am particularly drawn to your organization’s reputation for innovation and community engagement, which resonates with my own values as an engineer. I am confident that my technical expertise, combined with my dedication to fostering sustainable growth in the region, will enable me to contribute meaningfully to your team.</w:t>
      </w:r>
    </w:p>
    <w:p>
      <w:pPr>
        <w:pStyle w:val="BodyText"/>
      </w:pPr>
      <w:r>
        <w:t xml:space="preserve">I would welcome the chance to discuss how my skills and experiences align with your organization’s goals. Please feel free to contact me at [Your Phone Number] or [Your Email Address] at your earliest convenience. I am available for an interview at any time that suits you and am eager to bring my passion for civil engineering to South Africa Cape Town.</w:t>
      </w:r>
    </w:p>
    <w:p>
      <w:pPr>
        <w:pStyle w:val="BodyText"/>
      </w:pPr>
      <w:r>
        <w:t xml:space="preserve">Thank you for considering my application. I look forward to the possibility of contributing to your organization’s continued success in shaping the infrastructure of South Africa Cape Town.</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Province, Postal Code]</w:t>
      </w:r>
    </w:p>
    <w:p>
      <w:pPr>
        <w:pStyle w:val="BodyText"/>
      </w:pPr>
      <w:r>
        <w:t xml:space="preserve">[Phone Number] | [Email Address] | [LinkedIn/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Cover Letter</dc:title>
  <dc:creator/>
  <dc:language>en</dc:language>
  <cp:keywords/>
  <dcterms:created xsi:type="dcterms:W3CDTF">2026-07-23T21:49:03Z</dcterms:created>
  <dcterms:modified xsi:type="dcterms:W3CDTF">2026-07-23T21:49:03Z</dcterms:modified>
</cp:coreProperties>
</file>

<file path=docProps/custom.xml><?xml version="1.0" encoding="utf-8"?>
<Properties xmlns="http://schemas.openxmlformats.org/officeDocument/2006/custom-properties" xmlns:vt="http://schemas.openxmlformats.org/officeDocument/2006/docPropsVTypes"/>
</file>